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E8FBEC" w14:textId="393E481B" w:rsidR="0040119D" w:rsidRDefault="00FD4BCF" w:rsidP="00B748CD">
      <w:pPr>
        <w:spacing w:afterLines="50" w:after="120"/>
        <w:rPr>
          <w:rFonts w:ascii="Times New Roman" w:hAnsi="Times New Roman" w:cs="Times New Roman"/>
          <w:b/>
          <w:bCs/>
          <w:sz w:val="22"/>
          <w:szCs w:val="22"/>
          <w:lang w:eastAsia="ja-JP"/>
        </w:rPr>
      </w:pPr>
      <w:r>
        <w:rPr>
          <w:rFonts w:ascii="Times New Roman" w:hAnsi="Times New Roman" w:cs="Times New Roman" w:hint="eastAsia"/>
          <w:b/>
          <w:bCs/>
          <w:sz w:val="22"/>
          <w:szCs w:val="22"/>
          <w:lang w:eastAsia="ja-JP"/>
        </w:rPr>
        <w:t>Title</w:t>
      </w:r>
      <w:r w:rsidR="00B748CD">
        <w:rPr>
          <w:rFonts w:ascii="Times New Roman" w:hAnsi="Times New Roman" w:cs="Times New Roman"/>
          <w:b/>
          <w:bCs/>
          <w:sz w:val="22"/>
          <w:szCs w:val="22"/>
          <w:lang w:eastAsia="ja-JP"/>
        </w:rPr>
        <w:t xml:space="preserve"> of Article</w:t>
      </w:r>
      <w:r>
        <w:rPr>
          <w:rFonts w:ascii="Times New Roman" w:hAnsi="Times New Roman" w:cs="Times New Roman" w:hint="eastAsia"/>
          <w:b/>
          <w:bCs/>
          <w:sz w:val="22"/>
          <w:szCs w:val="22"/>
          <w:lang w:eastAsia="ja-JP"/>
        </w:rPr>
        <w:t>:</w:t>
      </w:r>
      <w:r>
        <w:rPr>
          <w:rFonts w:ascii="Times New Roman" w:hAnsi="Times New Roman" w:cs="Times New Roman"/>
          <w:b/>
          <w:bCs/>
          <w:sz w:val="22"/>
          <w:szCs w:val="22"/>
          <w:lang w:eastAsia="ja-JP"/>
        </w:rPr>
        <w:t xml:space="preserve"> </w:t>
      </w:r>
    </w:p>
    <w:p w14:paraId="2560F8D2" w14:textId="77777777" w:rsidR="00B748CD" w:rsidRDefault="00B748CD" w:rsidP="00B748CD">
      <w:pPr>
        <w:spacing w:afterLines="50" w:after="120"/>
        <w:rPr>
          <w:rFonts w:ascii="Times New Roman" w:hAnsi="Times New Roman" w:cs="Times New Roman"/>
          <w:sz w:val="22"/>
          <w:szCs w:val="22"/>
        </w:rPr>
      </w:pPr>
    </w:p>
    <w:p w14:paraId="04F0D25F" w14:textId="15BC0A75" w:rsidR="002B7A74" w:rsidRPr="002B7A74" w:rsidRDefault="002B7A74" w:rsidP="00B748CD">
      <w:pPr>
        <w:spacing w:afterLines="50" w:after="120"/>
        <w:rPr>
          <w:rFonts w:ascii="Times New Roman" w:hAnsi="Times New Roman" w:cs="Times New Roman"/>
          <w:sz w:val="22"/>
          <w:szCs w:val="22"/>
        </w:rPr>
      </w:pPr>
      <w:r w:rsidRPr="002B7A74">
        <w:rPr>
          <w:rFonts w:ascii="Times New Roman" w:hAnsi="Times New Roman" w:cs="Times New Roman"/>
          <w:b/>
          <w:bCs/>
          <w:sz w:val="22"/>
          <w:szCs w:val="22"/>
        </w:rPr>
        <w:t xml:space="preserve">Guarantor: </w:t>
      </w:r>
    </w:p>
    <w:tbl>
      <w:tblPr>
        <w:tblW w:w="9699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7933"/>
        <w:gridCol w:w="1766"/>
      </w:tblGrid>
      <w:tr w:rsidR="00100B4C" w:rsidRPr="00B54CEC" w14:paraId="56BDDAB2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6C21A340" w14:textId="77777777" w:rsidR="00100B4C" w:rsidRPr="00B54CEC" w:rsidRDefault="006B1B0F" w:rsidP="00157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748CD">
              <w:rPr>
                <w:rFonts w:ascii="Times New Roman" w:hAnsi="Times New Roman" w:cs="Times New Roman"/>
                <w:b/>
                <w:sz w:val="22"/>
                <w:szCs w:val="22"/>
              </w:rPr>
              <w:t>C</w:t>
            </w:r>
            <w:r w:rsidR="00100B4C" w:rsidRPr="00B748C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riteria to be Rated </w:t>
            </w:r>
            <w:r w:rsidR="008B62EC" w:rsidRPr="00B748CD">
              <w:rPr>
                <w:rFonts w:ascii="Times New Roman" w:hAnsi="Times New Roman" w:cs="Times New Roman"/>
                <w:b/>
                <w:sz w:val="22"/>
                <w:szCs w:val="22"/>
              </w:rPr>
              <w:t>(when applicable)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6180CDDA" w14:textId="1C5E4F3B" w:rsidR="00100B4C" w:rsidRPr="00B54CEC" w:rsidRDefault="00100B4C" w:rsidP="00157D5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C2342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ssessment </w:t>
            </w:r>
            <w:r w:rsidR="006B1B0F" w:rsidRPr="002C2342">
              <w:rPr>
                <w:rFonts w:ascii="Times New Roman" w:hAnsi="Times New Roman" w:cs="Times New Roman"/>
                <w:b/>
                <w:sz w:val="21"/>
                <w:szCs w:val="21"/>
              </w:rPr>
              <w:t>(1-</w:t>
            </w:r>
            <w:r w:rsidR="001A3759" w:rsidRPr="002C2342">
              <w:rPr>
                <w:rFonts w:ascii="Times New Roman" w:hAnsi="Times New Roman" w:cs="Times New Roman"/>
                <w:b/>
                <w:sz w:val="21"/>
                <w:szCs w:val="21"/>
              </w:rPr>
              <w:t>5</w:t>
            </w:r>
            <w:r w:rsidR="006B1B0F" w:rsidRPr="002C2342">
              <w:rPr>
                <w:rFonts w:ascii="Times New Roman" w:hAnsi="Times New Roman" w:cs="Times New Roman"/>
                <w:b/>
                <w:sz w:val="21"/>
                <w:szCs w:val="21"/>
              </w:rPr>
              <w:t>)</w:t>
            </w:r>
          </w:p>
          <w:p w14:paraId="25660AED" w14:textId="44569A39" w:rsidR="00DC0473" w:rsidRPr="00B54CEC" w:rsidRDefault="00DC0473" w:rsidP="1811396B">
            <w:pPr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1 very poor</w:t>
            </w:r>
            <w:r w:rsidR="006D3F1F"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  <w:lang w:eastAsia="ja-JP"/>
              </w:rPr>
              <w:t xml:space="preserve"> </w:t>
            </w:r>
            <w:r w:rsidR="00641EB0"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o</w:t>
            </w:r>
            <w:r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>
              <w:br/>
            </w:r>
            <w:r w:rsidR="001A3759"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5</w:t>
            </w:r>
            <w:r w:rsidRPr="1811396B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excellent</w:t>
            </w:r>
          </w:p>
        </w:tc>
      </w:tr>
      <w:tr w:rsidR="00100B4C" w:rsidRPr="00B54CEC" w14:paraId="437F0683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4C7BCC22" w14:textId="3A70BD06" w:rsidR="00100B4C" w:rsidRPr="00B54CEC" w:rsidRDefault="00100B4C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7157E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Overall </w:t>
            </w:r>
            <w:r w:rsidR="00103809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presentation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103809" w:rsidRPr="002C2342">
              <w:rPr>
                <w:rFonts w:ascii="Times New Roman" w:hAnsi="Times New Roman" w:cs="Times New Roman"/>
                <w:sz w:val="20"/>
                <w:szCs w:val="20"/>
              </w:rPr>
              <w:t>well-organized? well-written and easy to follow</w:t>
            </w:r>
            <w:r w:rsidR="0037157E" w:rsidRPr="002C2342">
              <w:rPr>
                <w:rFonts w:ascii="Times New Roman" w:hAnsi="Times New Roman" w:cs="Times New Roman"/>
                <w:sz w:val="20"/>
                <w:szCs w:val="20"/>
              </w:rPr>
              <w:t xml:space="preserve">? 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4531CA7" w14:textId="66A512DB" w:rsidR="00100B4C" w:rsidRPr="00B54CEC" w:rsidRDefault="00100B4C" w:rsidP="00165042">
            <w:pPr>
              <w:ind w:left="229" w:hangingChars="104" w:hanging="229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eastAsia="ja-JP"/>
              </w:rPr>
            </w:pPr>
          </w:p>
        </w:tc>
      </w:tr>
      <w:tr w:rsidR="00100B4C" w:rsidRPr="00B54CEC" w14:paraId="48BAF9FE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29B33E" w14:textId="7ED54139" w:rsidR="00100B4C" w:rsidRDefault="00100B4C" w:rsidP="00157D5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7C6852E2" w14:textId="77777777" w:rsidR="002B7A74" w:rsidRDefault="002B7A74" w:rsidP="00157D5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9CE41B2" w14:textId="0E20385F" w:rsidR="009A5138" w:rsidRPr="00B54CEC" w:rsidRDefault="009A5138" w:rsidP="1811396B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21BF24CA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815652E" w14:textId="284BB24F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Significance of the problem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2C2342">
              <w:rPr>
                <w:rFonts w:ascii="Times New Roman" w:hAnsi="Times New Roman" w:cs="Times New Roman"/>
                <w:sz w:val="20"/>
                <w:szCs w:val="20"/>
              </w:rPr>
              <w:t>addressing important issues in the field? making original contribution to the field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7D782BB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129C4E0F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CF31FBE" w14:textId="77777777" w:rsidR="006B1B0F" w:rsidRPr="00B54CEC" w:rsidRDefault="006B1B0F" w:rsidP="00157D52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Comments:</w:t>
            </w:r>
          </w:p>
          <w:p w14:paraId="56158501" w14:textId="77777777" w:rsidR="009A5138" w:rsidRPr="00B54CEC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2602491A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16B4EFF" w14:textId="406C8FD3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3.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Research question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2C2342">
              <w:rPr>
                <w:rFonts w:ascii="Times New Roman" w:hAnsi="Times New Roman" w:cs="Times New Roman"/>
                <w:sz w:val="20"/>
                <w:szCs w:val="20"/>
              </w:rPr>
              <w:t>describing the problem and asking the question within a theoretical framework?  clearly defined research questions?</w:t>
            </w:r>
            <w:r w:rsidR="0035079A" w:rsidRPr="002C2342">
              <w:rPr>
                <w:rFonts w:ascii="Times New Roman" w:hAnsi="Times New Roman" w:cs="Times New Roman"/>
                <w:sz w:val="20"/>
                <w:szCs w:val="20"/>
              </w:rPr>
              <w:t xml:space="preserve"> clearly state</w:t>
            </w:r>
            <w:r w:rsidR="00B54CEC" w:rsidRPr="002C234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35079A" w:rsidRPr="002C2342">
              <w:rPr>
                <w:rFonts w:ascii="Times New Roman" w:hAnsi="Times New Roman" w:cs="Times New Roman"/>
                <w:sz w:val="20"/>
                <w:szCs w:val="20"/>
              </w:rPr>
              <w:t xml:space="preserve"> hypothesis (if app</w:t>
            </w:r>
            <w:r w:rsidR="00B54CEC" w:rsidRPr="002C2342">
              <w:rPr>
                <w:rFonts w:ascii="Times New Roman" w:hAnsi="Times New Roman" w:cs="Times New Roman"/>
                <w:sz w:val="20"/>
                <w:szCs w:val="20"/>
              </w:rPr>
              <w:t>lica</w:t>
            </w:r>
            <w:r w:rsidR="0035079A" w:rsidRPr="002C2342">
              <w:rPr>
                <w:rFonts w:ascii="Times New Roman" w:hAnsi="Times New Roman" w:cs="Times New Roman"/>
                <w:sz w:val="20"/>
                <w:szCs w:val="20"/>
              </w:rPr>
              <w:t>ble)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CC2534B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6DADAFD6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0BB30A7" w14:textId="77777777" w:rsidR="006B1B0F" w:rsidRPr="00B54CEC" w:rsidRDefault="006B1B0F" w:rsidP="00157D52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Comments:</w:t>
            </w:r>
          </w:p>
          <w:p w14:paraId="68465813" w14:textId="77777777" w:rsidR="009A5138" w:rsidRPr="00B54CEC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2ADB0ED8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B3F83E7" w14:textId="6801688D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Literature review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2C2342">
              <w:rPr>
                <w:rFonts w:ascii="Times New Roman" w:hAnsi="Times New Roman" w:cs="Times New Roman"/>
                <w:sz w:val="20"/>
                <w:szCs w:val="20"/>
              </w:rPr>
              <w:t>demonstrating a clear relationship between problem and education and other relevant literature? well integrated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B402C6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57FDCE0A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0D52EB0" w14:textId="77777777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7D6CF4F1" w14:textId="77777777" w:rsidR="009A5138" w:rsidRPr="00B54CEC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16BD9784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ED645A7" w14:textId="1BEB2DE0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5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Research design and methodology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097262">
              <w:rPr>
                <w:rFonts w:ascii="Times New Roman" w:eastAsia="Gulim" w:hAnsi="Times New Roman" w:cs="Times New Roman"/>
                <w:sz w:val="20"/>
                <w:szCs w:val="20"/>
                <w:lang w:eastAsia="ko-KR"/>
              </w:rPr>
              <w:t>appropriate and adequate research design to answer the research question?  appropriately selected methodology? adequately described? ethically carried out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3AE059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07FE2056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6A6CFD" w14:textId="77777777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47E3C4B5" w14:textId="77777777" w:rsidR="009A5138" w:rsidRPr="00B54CEC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3CB8681D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B2B3FC9" w14:textId="6D7A5B30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6. </w:t>
            </w:r>
            <w:r w:rsidR="008B62EC" w:rsidRPr="00B54CEC">
              <w:rPr>
                <w:rFonts w:ascii="Times New Roman" w:eastAsia="Gulim" w:hAnsi="Times New Roman" w:cs="Times New Roman"/>
                <w:b/>
                <w:sz w:val="22"/>
                <w:szCs w:val="22"/>
                <w:lang w:eastAsia="ko-KR"/>
              </w:rPr>
              <w:t>Results</w:t>
            </w:r>
            <w:r w:rsidR="008B62EC" w:rsidRPr="00B54CEC">
              <w:rPr>
                <w:rFonts w:ascii="Times New Roman" w:eastAsia="Gulim" w:hAnsi="Times New Roman" w:cs="Times New Roman"/>
                <w:sz w:val="22"/>
                <w:szCs w:val="22"/>
                <w:lang w:eastAsia="ko-KR"/>
              </w:rPr>
              <w:t xml:space="preserve"> </w:t>
            </w:r>
            <w:r w:rsidR="005145B7" w:rsidRPr="00B54CEC">
              <w:rPr>
                <w:rFonts w:ascii="Times New Roman" w:eastAsia="Gulim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097262">
              <w:rPr>
                <w:rFonts w:ascii="Times New Roman" w:hAnsi="Times New Roman" w:cs="Times New Roman"/>
                <w:sz w:val="20"/>
                <w:szCs w:val="20"/>
              </w:rPr>
              <w:t xml:space="preserve">analyzing data appropriately?  </w:t>
            </w:r>
            <w:r w:rsidR="008B62EC" w:rsidRPr="00097262">
              <w:rPr>
                <w:rFonts w:ascii="Times New Roman" w:eastAsia="Gulim" w:hAnsi="Times New Roman" w:cs="Times New Roman"/>
                <w:sz w:val="20"/>
                <w:szCs w:val="20"/>
                <w:lang w:eastAsia="ko-KR"/>
              </w:rPr>
              <w:t xml:space="preserve">answer the research question? well presented? 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53AD2DF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C1AF0" w:rsidRPr="00B54CEC" w14:paraId="0AA30F54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363287" w14:textId="56AF1779" w:rsidR="00EC1AF0" w:rsidRDefault="00EC1AF0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1811396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1811396B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4F233341" w14:textId="77777777" w:rsidR="002B7A74" w:rsidRDefault="002B7A74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33D1D89" w14:textId="77777777" w:rsidR="00EC1AF0" w:rsidRPr="00B54CEC" w:rsidRDefault="00EC1AF0" w:rsidP="00E548B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58C72E32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1F25D08" w14:textId="7CC63E7B" w:rsidR="006B1B0F" w:rsidRPr="00B54CEC" w:rsidRDefault="006B1B0F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7. </w:t>
            </w:r>
            <w:r w:rsidR="008B62EC"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Discussion and Conclusion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="008B62EC" w:rsidRPr="00097262">
              <w:rPr>
                <w:rFonts w:ascii="Times New Roman" w:hAnsi="Times New Roman" w:cs="Times New Roman"/>
                <w:sz w:val="20"/>
                <w:szCs w:val="20"/>
              </w:rPr>
              <w:t>making accurate, meaningful and useful interpretation? key points standing out? describing implica</w:t>
            </w:r>
            <w:r w:rsidR="0035079A" w:rsidRPr="00097262">
              <w:rPr>
                <w:rFonts w:ascii="Times New Roman" w:hAnsi="Times New Roman" w:cs="Times New Roman"/>
                <w:sz w:val="20"/>
                <w:szCs w:val="20"/>
              </w:rPr>
              <w:t>tions for theory, research and/</w:t>
            </w:r>
            <w:r w:rsidR="008B62EC" w:rsidRPr="00097262">
              <w:rPr>
                <w:rFonts w:ascii="Times New Roman" w:hAnsi="Times New Roman" w:cs="Times New Roman"/>
                <w:sz w:val="20"/>
                <w:szCs w:val="20"/>
              </w:rPr>
              <w:t>or practice in the field?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E7B2E7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F36E0" w:rsidRPr="00B54CEC" w14:paraId="43918153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E3FAB43" w14:textId="77777777" w:rsidR="009F36E0" w:rsidRDefault="009F36E0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7CF4106F" w14:textId="77777777" w:rsidR="001320B4" w:rsidRPr="00B54CEC" w:rsidRDefault="001320B4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14372A1" w14:textId="77777777" w:rsidR="009F36E0" w:rsidRPr="00B54CEC" w:rsidRDefault="009F36E0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388BE37E" w14:textId="77777777" w:rsidTr="1811396B">
        <w:trPr>
          <w:jc w:val="center"/>
        </w:trPr>
        <w:tc>
          <w:tcPr>
            <w:tcW w:w="7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01B2A4A" w14:textId="39018696" w:rsidR="006B1B0F" w:rsidRPr="00B54CEC" w:rsidRDefault="008B62EC" w:rsidP="00157D52">
            <w:pPr>
              <w:ind w:left="230" w:hangingChars="104" w:hanging="230"/>
              <w:rPr>
                <w:rFonts w:ascii="Times New Roman" w:hAnsi="Times New Roman" w:cs="Times New Roman"/>
                <w:sz w:val="22"/>
                <w:szCs w:val="22"/>
              </w:rPr>
            </w:pPr>
            <w:r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8</w:t>
            </w:r>
            <w:r w:rsidR="006B1B0F" w:rsidRPr="00F256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6B1B0F"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B54CEC">
              <w:rPr>
                <w:rFonts w:ascii="Times New Roman" w:hAnsi="Times New Roman" w:cs="Times New Roman"/>
                <w:b/>
                <w:sz w:val="22"/>
                <w:szCs w:val="22"/>
              </w:rPr>
              <w:t>Other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F750BD" w:rsidRPr="00522DA7">
              <w:rPr>
                <w:rFonts w:ascii="Times New Roman" w:hAnsi="Times New Roman" w:cs="Times New Roman"/>
                <w:b/>
                <w:sz w:val="22"/>
                <w:szCs w:val="22"/>
              </w:rPr>
              <w:t>(if any)</w:t>
            </w:r>
            <w:r w:rsidR="005145B7" w:rsidRPr="00B54CEC">
              <w:rPr>
                <w:rFonts w:ascii="Times New Roman" w:hAnsi="Times New Roman" w:cs="Times New Roman"/>
                <w:sz w:val="22"/>
                <w:szCs w:val="22"/>
                <w:lang w:eastAsia="ja-JP"/>
              </w:rPr>
              <w:br/>
            </w:r>
            <w:r w:rsidRPr="00097262">
              <w:rPr>
                <w:rFonts w:ascii="Times New Roman" w:hAnsi="Times New Roman" w:cs="Times New Roman"/>
                <w:sz w:val="20"/>
                <w:szCs w:val="20"/>
              </w:rPr>
              <w:t>Title, abstract, r</w:t>
            </w:r>
            <w:r w:rsidR="006B1B0F" w:rsidRPr="00097262">
              <w:rPr>
                <w:rFonts w:ascii="Times New Roman" w:hAnsi="Times New Roman" w:cs="Times New Roman"/>
                <w:sz w:val="20"/>
                <w:szCs w:val="20"/>
              </w:rPr>
              <w:t>eferences</w:t>
            </w:r>
            <w:r w:rsidR="00F750BD" w:rsidRPr="00097262">
              <w:rPr>
                <w:rFonts w:ascii="Times New Roman" w:hAnsi="Times New Roman" w:cs="Times New Roman"/>
                <w:sz w:val="20"/>
                <w:szCs w:val="20"/>
              </w:rPr>
              <w:t>, APA style</w:t>
            </w:r>
            <w:r w:rsidR="001901B9" w:rsidRPr="00097262">
              <w:rPr>
                <w:rFonts w:ascii="Times New Roman" w:hAnsi="Times New Roman" w:cs="Times New Roman"/>
                <w:sz w:val="20"/>
                <w:szCs w:val="20"/>
                <w:lang w:eastAsia="ja-JP"/>
              </w:rPr>
              <w:t xml:space="preserve"> </w:t>
            </w:r>
            <w:r w:rsidRPr="00097262">
              <w:rPr>
                <w:rFonts w:ascii="Times New Roman" w:hAnsi="Times New Roman" w:cs="Times New Roman"/>
                <w:sz w:val="20"/>
                <w:szCs w:val="20"/>
              </w:rPr>
              <w:t>etc.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76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322A41" w14:textId="77777777" w:rsidR="006B1B0F" w:rsidRPr="00B54CEC" w:rsidRDefault="006B1B0F" w:rsidP="00165042">
            <w:pPr>
              <w:ind w:left="229" w:hangingChars="104" w:hanging="2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6B1B0F" w:rsidRPr="00B54CEC" w14:paraId="059F7FEE" w14:textId="77777777" w:rsidTr="1811396B">
        <w:trPr>
          <w:jc w:val="center"/>
        </w:trPr>
        <w:tc>
          <w:tcPr>
            <w:tcW w:w="969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A3378E" w14:textId="77777777" w:rsidR="006B1B0F" w:rsidRPr="00B54CEC" w:rsidRDefault="006B1B0F" w:rsidP="00157D5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54CE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ments</w:t>
            </w:r>
            <w:r w:rsidRPr="00B54CEC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  <w:p w14:paraId="00B2279C" w14:textId="77777777" w:rsidR="009A5138" w:rsidRDefault="009A5138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5973A2C" w14:textId="45D7BE73" w:rsidR="001320B4" w:rsidRPr="00B54CEC" w:rsidRDefault="001320B4" w:rsidP="00157D52">
            <w:pPr>
              <w:ind w:left="229" w:hangingChars="104" w:hanging="22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27ED49C" w14:textId="77777777" w:rsidR="00B748CD" w:rsidRPr="00F200A4" w:rsidRDefault="00B748CD" w:rsidP="0009726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Lines="50" w:after="120"/>
        <w:rPr>
          <w:rFonts w:ascii="Times New Roman" w:eastAsia="宋体" w:hAnsi="Times New Roman" w:cs="Times New Roman"/>
          <w:b/>
          <w:sz w:val="20"/>
          <w:szCs w:val="20"/>
          <w:lang w:eastAsia="zh-CN"/>
        </w:rPr>
      </w:pPr>
    </w:p>
    <w:sectPr w:rsidR="00B748CD" w:rsidRPr="00F200A4" w:rsidSect="00EF662D">
      <w:headerReference w:type="default" r:id="rId11"/>
      <w:footerReference w:type="default" r:id="rId12"/>
      <w:headerReference w:type="first" r:id="rId13"/>
      <w:pgSz w:w="11900" w:h="16840"/>
      <w:pgMar w:top="992" w:right="1134" w:bottom="709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2CD068" w14:textId="77777777" w:rsidR="00EF662D" w:rsidRDefault="00EF662D" w:rsidP="002D290A">
      <w:r>
        <w:separator/>
      </w:r>
    </w:p>
  </w:endnote>
  <w:endnote w:type="continuationSeparator" w:id="0">
    <w:p w14:paraId="097E083C" w14:textId="77777777" w:rsidR="00EF662D" w:rsidRDefault="00EF662D" w:rsidP="002D2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6EEE119E" w14:paraId="513C7551" w14:textId="77777777" w:rsidTr="6EEE119E">
      <w:trPr>
        <w:trHeight w:val="300"/>
      </w:trPr>
      <w:tc>
        <w:tcPr>
          <w:tcW w:w="3210" w:type="dxa"/>
        </w:tcPr>
        <w:p w14:paraId="6C1056D8" w14:textId="58EFF5CB" w:rsidR="6EEE119E" w:rsidRDefault="6EEE119E" w:rsidP="6EEE119E">
          <w:pPr>
            <w:pStyle w:val="ad"/>
            <w:ind w:left="-115"/>
          </w:pPr>
        </w:p>
      </w:tc>
      <w:tc>
        <w:tcPr>
          <w:tcW w:w="3210" w:type="dxa"/>
        </w:tcPr>
        <w:p w14:paraId="173436DB" w14:textId="3F057316" w:rsidR="6EEE119E" w:rsidRDefault="6EEE119E" w:rsidP="6EEE119E">
          <w:pPr>
            <w:pStyle w:val="ad"/>
            <w:jc w:val="center"/>
          </w:pPr>
        </w:p>
      </w:tc>
      <w:tc>
        <w:tcPr>
          <w:tcW w:w="3210" w:type="dxa"/>
        </w:tcPr>
        <w:p w14:paraId="28E42AD4" w14:textId="065CF8A7" w:rsidR="6EEE119E" w:rsidRDefault="6EEE119E" w:rsidP="6EEE119E">
          <w:pPr>
            <w:pStyle w:val="ad"/>
            <w:ind w:right="-115"/>
            <w:jc w:val="right"/>
          </w:pPr>
        </w:p>
      </w:tc>
    </w:tr>
  </w:tbl>
  <w:p w14:paraId="0D2ECAF8" w14:textId="48B99F6B" w:rsidR="6EEE119E" w:rsidRDefault="6EEE119E" w:rsidP="6EEE119E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87C795" w14:textId="77777777" w:rsidR="00EF662D" w:rsidRDefault="00EF662D" w:rsidP="002D290A">
      <w:r>
        <w:separator/>
      </w:r>
    </w:p>
  </w:footnote>
  <w:footnote w:type="continuationSeparator" w:id="0">
    <w:p w14:paraId="70BA98F0" w14:textId="77777777" w:rsidR="00EF662D" w:rsidRDefault="00EF662D" w:rsidP="002D29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9C879E" w14:textId="4A0B5DDD" w:rsidR="00AA1CB5" w:rsidRDefault="00AA1CB5" w:rsidP="00FD4BCF">
    <w:pPr>
      <w:pStyle w:val="ad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DB9759" w14:textId="7D2A3031" w:rsidR="00F200A4" w:rsidRDefault="002A7E2F">
    <w:pPr>
      <w:pStyle w:val="ad"/>
      <w:rPr>
        <w:rFonts w:hint="eastAsia"/>
        <w:lang w:eastAsia="ja-JP"/>
      </w:rPr>
    </w:pPr>
    <w:r>
      <w:rPr>
        <w:rStyle w:val="normaltextrun"/>
        <w:b/>
        <w:bCs/>
        <w:color w:val="000000"/>
        <w:sz w:val="22"/>
        <w:szCs w:val="22"/>
        <w:shd w:val="clear" w:color="auto" w:fill="FFFFFF"/>
      </w:rPr>
      <w:t xml:space="preserve">                          Guarantor Review Assessment Criteria for </w:t>
    </w:r>
    <w:r>
      <w:rPr>
        <w:rStyle w:val="normaltextrun"/>
        <w:b/>
        <w:bCs/>
        <w:i/>
        <w:iCs/>
        <w:color w:val="000000"/>
        <w:sz w:val="22"/>
        <w:szCs w:val="22"/>
        <w:shd w:val="clear" w:color="auto" w:fill="FFFFFF"/>
      </w:rPr>
      <w:t>Educational Studies</w:t>
    </w:r>
    <w:r>
      <w:rPr>
        <w:rStyle w:val="normaltextrun"/>
        <w:b/>
        <w:bCs/>
        <w:color w:val="000000"/>
        <w:sz w:val="22"/>
        <w:szCs w:val="22"/>
        <w:shd w:val="clear" w:color="auto" w:fill="FFFFFF"/>
      </w:rPr>
      <w:t> Vol. 6</w:t>
    </w:r>
    <w:r w:rsidR="008607B6">
      <w:rPr>
        <w:rStyle w:val="normaltextrun"/>
        <w:rFonts w:hint="eastAsia"/>
        <w:b/>
        <w:bCs/>
        <w:color w:val="000000"/>
        <w:sz w:val="22"/>
        <w:szCs w:val="22"/>
        <w:shd w:val="clear" w:color="auto" w:fill="FFFFFF"/>
        <w:lang w:eastAsia="ja-JP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28773DC"/>
    <w:multiLevelType w:val="hybridMultilevel"/>
    <w:tmpl w:val="1084D67E"/>
    <w:lvl w:ilvl="0" w:tplc="F7F053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80"/>
      </w:pPr>
    </w:lvl>
    <w:lvl w:ilvl="2" w:tplc="04090011" w:tentative="1">
      <w:start w:val="1"/>
      <w:numFmt w:val="decimalEnclosedCircle"/>
      <w:lvlText w:val="%3"/>
      <w:lvlJc w:val="lef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7" w:tentative="1">
      <w:start w:val="1"/>
      <w:numFmt w:val="aiueoFullWidth"/>
      <w:lvlText w:val="(%5)"/>
      <w:lvlJc w:val="left"/>
      <w:pPr>
        <w:ind w:left="2760" w:hanging="48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7" w:tentative="1">
      <w:start w:val="1"/>
      <w:numFmt w:val="aiueoFullWidth"/>
      <w:lvlText w:val="(%8)"/>
      <w:lvlJc w:val="left"/>
      <w:pPr>
        <w:ind w:left="4200" w:hanging="480"/>
      </w:pPr>
    </w:lvl>
    <w:lvl w:ilvl="8" w:tplc="04090011" w:tentative="1">
      <w:start w:val="1"/>
      <w:numFmt w:val="decimalEnclosedCircle"/>
      <w:lvlText w:val="%9"/>
      <w:lvlJc w:val="left"/>
      <w:pPr>
        <w:ind w:left="4680" w:hanging="480"/>
      </w:pPr>
    </w:lvl>
  </w:abstractNum>
  <w:abstractNum w:abstractNumId="2" w15:restartNumberingAfterBreak="0">
    <w:nsid w:val="1A0201C9"/>
    <w:multiLevelType w:val="hybridMultilevel"/>
    <w:tmpl w:val="E574174C"/>
    <w:lvl w:ilvl="0" w:tplc="F91655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DF6190D"/>
    <w:multiLevelType w:val="multilevel"/>
    <w:tmpl w:val="9BC8F8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36461F"/>
    <w:multiLevelType w:val="hybridMultilevel"/>
    <w:tmpl w:val="0824B31C"/>
    <w:lvl w:ilvl="0" w:tplc="6D0A7BFC">
      <w:start w:val="1"/>
      <w:numFmt w:val="decimal"/>
      <w:lvlText w:val="%1."/>
      <w:lvlJc w:val="left"/>
      <w:pPr>
        <w:ind w:left="760" w:hanging="360"/>
      </w:pPr>
      <w:rPr>
        <w:rFonts w:ascii="Georgia" w:hAnsi="Georgia" w:hint="default"/>
        <w:color w:val="FFFFFF"/>
        <w:sz w:val="16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70575C1"/>
    <w:multiLevelType w:val="hybridMultilevel"/>
    <w:tmpl w:val="BECAFE16"/>
    <w:lvl w:ilvl="0" w:tplc="E752F814">
      <w:start w:val="14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7512791E"/>
    <w:multiLevelType w:val="hybridMultilevel"/>
    <w:tmpl w:val="16AC157E"/>
    <w:lvl w:ilvl="0" w:tplc="1F36BAFE">
      <w:start w:val="14"/>
      <w:numFmt w:val="decimal"/>
      <w:lvlText w:val="%1."/>
      <w:lvlJc w:val="left"/>
      <w:pPr>
        <w:ind w:left="760" w:hanging="360"/>
      </w:pPr>
      <w:rPr>
        <w:rFonts w:ascii="Georgia" w:eastAsiaTheme="minorEastAsia" w:hAnsi="Georgia" w:cs="Times New Roman" w:hint="default"/>
        <w:color w:val="auto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393242049">
    <w:abstractNumId w:val="0"/>
  </w:num>
  <w:num w:numId="2" w16cid:durableId="1275557503">
    <w:abstractNumId w:val="4"/>
  </w:num>
  <w:num w:numId="3" w16cid:durableId="1625186219">
    <w:abstractNumId w:val="3"/>
  </w:num>
  <w:num w:numId="4" w16cid:durableId="737747976">
    <w:abstractNumId w:val="2"/>
  </w:num>
  <w:num w:numId="5" w16cid:durableId="1526360406">
    <w:abstractNumId w:val="6"/>
  </w:num>
  <w:num w:numId="6" w16cid:durableId="1202405386">
    <w:abstractNumId w:val="5"/>
  </w:num>
  <w:num w:numId="7" w16cid:durableId="605383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NjKxNDM1sLA0MjNV0lEKTi0uzszPAykwqgUAkBusaywAAAA="/>
  </w:docVars>
  <w:rsids>
    <w:rsidRoot w:val="00100B4C"/>
    <w:rsid w:val="00013E77"/>
    <w:rsid w:val="00097262"/>
    <w:rsid w:val="000A0CB6"/>
    <w:rsid w:val="000A2DA8"/>
    <w:rsid w:val="00100B4C"/>
    <w:rsid w:val="00103147"/>
    <w:rsid w:val="00103809"/>
    <w:rsid w:val="001111A2"/>
    <w:rsid w:val="001320B4"/>
    <w:rsid w:val="00157D52"/>
    <w:rsid w:val="00165042"/>
    <w:rsid w:val="001901B9"/>
    <w:rsid w:val="001A3759"/>
    <w:rsid w:val="001F5E20"/>
    <w:rsid w:val="0021015D"/>
    <w:rsid w:val="00216131"/>
    <w:rsid w:val="00241F62"/>
    <w:rsid w:val="00292D68"/>
    <w:rsid w:val="002935D6"/>
    <w:rsid w:val="002A7E2F"/>
    <w:rsid w:val="002B7A74"/>
    <w:rsid w:val="002C2342"/>
    <w:rsid w:val="002D290A"/>
    <w:rsid w:val="002E207A"/>
    <w:rsid w:val="00315507"/>
    <w:rsid w:val="0035079A"/>
    <w:rsid w:val="0037157E"/>
    <w:rsid w:val="003865B9"/>
    <w:rsid w:val="003914FB"/>
    <w:rsid w:val="003E6D54"/>
    <w:rsid w:val="0040119D"/>
    <w:rsid w:val="004E4049"/>
    <w:rsid w:val="005145B7"/>
    <w:rsid w:val="00522DA7"/>
    <w:rsid w:val="00564AF3"/>
    <w:rsid w:val="00600183"/>
    <w:rsid w:val="00636109"/>
    <w:rsid w:val="00640D36"/>
    <w:rsid w:val="00641EB0"/>
    <w:rsid w:val="006B1B0F"/>
    <w:rsid w:val="006D3F1F"/>
    <w:rsid w:val="006F6ED5"/>
    <w:rsid w:val="0071561D"/>
    <w:rsid w:val="00734FB6"/>
    <w:rsid w:val="007400CE"/>
    <w:rsid w:val="00757DD1"/>
    <w:rsid w:val="007A740A"/>
    <w:rsid w:val="00806972"/>
    <w:rsid w:val="008408F6"/>
    <w:rsid w:val="00854E57"/>
    <w:rsid w:val="008607B6"/>
    <w:rsid w:val="00867AD8"/>
    <w:rsid w:val="00874EB8"/>
    <w:rsid w:val="00890F2B"/>
    <w:rsid w:val="008B62EC"/>
    <w:rsid w:val="00917F21"/>
    <w:rsid w:val="0094502B"/>
    <w:rsid w:val="00996CE1"/>
    <w:rsid w:val="009A5138"/>
    <w:rsid w:val="009B647B"/>
    <w:rsid w:val="009C68C0"/>
    <w:rsid w:val="009E1170"/>
    <w:rsid w:val="009F36E0"/>
    <w:rsid w:val="009F3E23"/>
    <w:rsid w:val="00A9290D"/>
    <w:rsid w:val="00AA1CB5"/>
    <w:rsid w:val="00AA2E79"/>
    <w:rsid w:val="00AA7288"/>
    <w:rsid w:val="00AF1892"/>
    <w:rsid w:val="00B54CEC"/>
    <w:rsid w:val="00B60BF2"/>
    <w:rsid w:val="00B748CD"/>
    <w:rsid w:val="00B802C3"/>
    <w:rsid w:val="00C15453"/>
    <w:rsid w:val="00CD47A7"/>
    <w:rsid w:val="00D57E11"/>
    <w:rsid w:val="00DC0473"/>
    <w:rsid w:val="00E548B9"/>
    <w:rsid w:val="00E95106"/>
    <w:rsid w:val="00EC1AF0"/>
    <w:rsid w:val="00EF2FC4"/>
    <w:rsid w:val="00EF662D"/>
    <w:rsid w:val="00F200A4"/>
    <w:rsid w:val="00F25687"/>
    <w:rsid w:val="00F35DFD"/>
    <w:rsid w:val="00F7454D"/>
    <w:rsid w:val="00F750BD"/>
    <w:rsid w:val="00FA7721"/>
    <w:rsid w:val="00FB2C30"/>
    <w:rsid w:val="00FD4BCF"/>
    <w:rsid w:val="0B74F1E5"/>
    <w:rsid w:val="1811396B"/>
    <w:rsid w:val="1877254B"/>
    <w:rsid w:val="2944334D"/>
    <w:rsid w:val="2BFAB309"/>
    <w:rsid w:val="2D88BF5F"/>
    <w:rsid w:val="587D2B98"/>
    <w:rsid w:val="6176C2C6"/>
    <w:rsid w:val="6EEE1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D2584E"/>
  <w14:defaultImageDpi w14:val="300"/>
  <w15:docId w15:val="{17B4FA57-C159-4E4A-80E8-C0E3639B1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100B4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a3">
    <w:name w:val="Date"/>
    <w:basedOn w:val="a"/>
    <w:next w:val="a"/>
    <w:link w:val="a4"/>
    <w:uiPriority w:val="99"/>
    <w:semiHidden/>
    <w:unhideWhenUsed/>
    <w:rsid w:val="0040119D"/>
  </w:style>
  <w:style w:type="character" w:customStyle="1" w:styleId="a4">
    <w:name w:val="日付 (文字)"/>
    <w:basedOn w:val="a0"/>
    <w:link w:val="a3"/>
    <w:uiPriority w:val="99"/>
    <w:semiHidden/>
    <w:rsid w:val="0040119D"/>
  </w:style>
  <w:style w:type="paragraph" w:styleId="a5">
    <w:name w:val="List Paragraph"/>
    <w:basedOn w:val="a"/>
    <w:uiPriority w:val="34"/>
    <w:qFormat/>
    <w:rsid w:val="0040119D"/>
    <w:pPr>
      <w:ind w:leftChars="400" w:left="800"/>
    </w:pPr>
  </w:style>
  <w:style w:type="character" w:styleId="a6">
    <w:name w:val="Hyperlink"/>
    <w:basedOn w:val="a0"/>
    <w:uiPriority w:val="99"/>
    <w:semiHidden/>
    <w:unhideWhenUsed/>
    <w:rsid w:val="0040119D"/>
    <w:rPr>
      <w:color w:val="0000FF"/>
      <w:u w:val="single"/>
    </w:rPr>
  </w:style>
  <w:style w:type="character" w:customStyle="1" w:styleId="apple-converted-space">
    <w:name w:val="apple-converted-space"/>
    <w:basedOn w:val="a0"/>
    <w:rsid w:val="0040119D"/>
  </w:style>
  <w:style w:type="paragraph" w:styleId="a7">
    <w:name w:val="Salutation"/>
    <w:basedOn w:val="a"/>
    <w:next w:val="a"/>
    <w:link w:val="a8"/>
    <w:uiPriority w:val="99"/>
    <w:unhideWhenUsed/>
    <w:rsid w:val="009F3E23"/>
    <w:rPr>
      <w:rFonts w:ascii="Times New Roman" w:hAnsi="Times New Roman" w:cs="Times New Roman"/>
      <w:sz w:val="21"/>
      <w:szCs w:val="22"/>
      <w:lang w:eastAsia="ja-JP"/>
    </w:rPr>
  </w:style>
  <w:style w:type="character" w:customStyle="1" w:styleId="a8">
    <w:name w:val="挨拶文 (文字)"/>
    <w:basedOn w:val="a0"/>
    <w:link w:val="a7"/>
    <w:uiPriority w:val="99"/>
    <w:rsid w:val="009F3E23"/>
    <w:rPr>
      <w:rFonts w:ascii="Times New Roman" w:hAnsi="Times New Roman" w:cs="Times New Roman"/>
      <w:sz w:val="21"/>
      <w:szCs w:val="22"/>
      <w:lang w:eastAsia="ja-JP"/>
    </w:rPr>
  </w:style>
  <w:style w:type="paragraph" w:styleId="a9">
    <w:name w:val="Closing"/>
    <w:basedOn w:val="a"/>
    <w:link w:val="aa"/>
    <w:uiPriority w:val="99"/>
    <w:unhideWhenUsed/>
    <w:rsid w:val="009F3E23"/>
    <w:pPr>
      <w:jc w:val="right"/>
    </w:pPr>
    <w:rPr>
      <w:rFonts w:ascii="Times New Roman" w:hAnsi="Times New Roman" w:cs="Times New Roman"/>
      <w:sz w:val="21"/>
      <w:szCs w:val="22"/>
      <w:lang w:eastAsia="ja-JP"/>
    </w:rPr>
  </w:style>
  <w:style w:type="character" w:customStyle="1" w:styleId="aa">
    <w:name w:val="結語 (文字)"/>
    <w:basedOn w:val="a0"/>
    <w:link w:val="a9"/>
    <w:uiPriority w:val="99"/>
    <w:rsid w:val="009F3E23"/>
    <w:rPr>
      <w:rFonts w:ascii="Times New Roman" w:hAnsi="Times New Roman" w:cs="Times New Roman"/>
      <w:sz w:val="21"/>
      <w:szCs w:val="22"/>
      <w:lang w:eastAsia="ja-JP"/>
    </w:rPr>
  </w:style>
  <w:style w:type="paragraph" w:styleId="ab">
    <w:name w:val="Balloon Text"/>
    <w:basedOn w:val="a"/>
    <w:link w:val="ac"/>
    <w:uiPriority w:val="99"/>
    <w:semiHidden/>
    <w:unhideWhenUsed/>
    <w:rsid w:val="002E207A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2E207A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2D290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2D290A"/>
  </w:style>
  <w:style w:type="paragraph" w:styleId="af">
    <w:name w:val="footer"/>
    <w:basedOn w:val="a"/>
    <w:link w:val="af0"/>
    <w:uiPriority w:val="99"/>
    <w:unhideWhenUsed/>
    <w:rsid w:val="002D290A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2D290A"/>
  </w:style>
  <w:style w:type="character" w:styleId="af1">
    <w:name w:val="Placeholder Text"/>
    <w:basedOn w:val="a0"/>
    <w:uiPriority w:val="99"/>
    <w:semiHidden/>
    <w:rsid w:val="00FB2C30"/>
    <w:rPr>
      <w:color w:val="808080"/>
    </w:rPr>
  </w:style>
  <w:style w:type="table" w:styleId="af2">
    <w:name w:val="Table Grid"/>
    <w:basedOn w:val="a1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a0"/>
    <w:rsid w:val="002A7E2F"/>
  </w:style>
  <w:style w:type="character" w:customStyle="1" w:styleId="eop">
    <w:name w:val="eop"/>
    <w:basedOn w:val="a0"/>
    <w:rsid w:val="002A7E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1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1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82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9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45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8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82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7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8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72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33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2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82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1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2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20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00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35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2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77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5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2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7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84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84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698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52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92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6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142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35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0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40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0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00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65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83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11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63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2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08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74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5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8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6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fb42879-0fce-41b0-b66f-55777b1abc1d">
      <Terms xmlns="http://schemas.microsoft.com/office/infopath/2007/PartnerControls"/>
    </lcf76f155ced4ddcb4097134ff3c332f>
    <TaxCatchAll xmlns="d096466e-b8bd-4df5-8b75-e78ebb0542c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ADCE9BAF0B67340A0FBA6F756D5DE35" ma:contentTypeVersion="17" ma:contentTypeDescription="新しいドキュメントを作成します。" ma:contentTypeScope="" ma:versionID="bc23b44f7e2cd179ae7996c2ad1e494b">
  <xsd:schema xmlns:xsd="http://www.w3.org/2001/XMLSchema" xmlns:xs="http://www.w3.org/2001/XMLSchema" xmlns:p="http://schemas.microsoft.com/office/2006/metadata/properties" xmlns:ns2="6fb42879-0fce-41b0-b66f-55777b1abc1d" xmlns:ns3="d096466e-b8bd-4df5-8b75-e78ebb0542c4" targetNamespace="http://schemas.microsoft.com/office/2006/metadata/properties" ma:root="true" ma:fieldsID="5b2509140ffbf152df5620b5b127cf49" ns2:_="" ns3:_="">
    <xsd:import namespace="6fb42879-0fce-41b0-b66f-55777b1abc1d"/>
    <xsd:import namespace="d096466e-b8bd-4df5-8b75-e78ebb0542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42879-0fce-41b0-b66f-55777b1abc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画像タグ" ma:readOnly="false" ma:fieldId="{5cf76f15-5ced-4ddc-b409-7134ff3c332f}" ma:taxonomyMulti="true" ma:sspId="d58a34b9-337c-4616-8f44-148ca0a385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6466e-b8bd-4df5-8b75-e78ebb0542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a71086e-5aa6-4381-91e2-3a7ef07ceee5}" ma:internalName="TaxCatchAll" ma:showField="CatchAllData" ma:web="d096466e-b8bd-4df5-8b75-e78ebb0542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CEBAC-EC99-43B8-85A3-289A9E9837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A52AEC-D10F-4EDB-95F7-9F58B5C1EEF1}">
  <ds:schemaRefs>
    <ds:schemaRef ds:uri="http://schemas.microsoft.com/office/2006/metadata/properties"/>
    <ds:schemaRef ds:uri="http://schemas.microsoft.com/office/infopath/2007/PartnerControls"/>
    <ds:schemaRef ds:uri="6fb42879-0fce-41b0-b66f-55777b1abc1d"/>
    <ds:schemaRef ds:uri="d096466e-b8bd-4df5-8b75-e78ebb0542c4"/>
  </ds:schemaRefs>
</ds:datastoreItem>
</file>

<file path=customXml/itemProps3.xml><?xml version="1.0" encoding="utf-8"?>
<ds:datastoreItem xmlns:ds="http://schemas.openxmlformats.org/officeDocument/2006/customXml" ds:itemID="{609A0AF1-870C-435E-828B-46F7E1E751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42879-0fce-41b0-b66f-55777b1abc1d"/>
    <ds:schemaRef ds:uri="d096466e-b8bd-4df5-8b75-e78ebb054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4B8B66-0B33-4372-BAAA-BE7A0382C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0</Words>
  <Characters>1058</Characters>
  <Application>Microsoft Office Word</Application>
  <DocSecurity>0</DocSecurity>
  <Lines>5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[ICU]</dc:creator>
  <cp:keywords/>
  <dc:description/>
  <cp:lastModifiedBy>ES</cp:lastModifiedBy>
  <cp:revision>16</cp:revision>
  <cp:lastPrinted>2018-09-12T06:48:00Z</cp:lastPrinted>
  <dcterms:created xsi:type="dcterms:W3CDTF">2022-04-07T02:34:00Z</dcterms:created>
  <dcterms:modified xsi:type="dcterms:W3CDTF">2024-04-02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DCE9BAF0B67340A0FBA6F756D5DE35</vt:lpwstr>
  </property>
  <property fmtid="{D5CDD505-2E9C-101B-9397-08002B2CF9AE}" pid="3" name="MediaServiceImageTags">
    <vt:lpwstr/>
  </property>
  <property fmtid="{D5CDD505-2E9C-101B-9397-08002B2CF9AE}" pid="4" name="GrammarlyDocumentId">
    <vt:lpwstr>03072838cf53cde1a3b1ce7d22f4f163af92e854baa6206a371465e31039e794</vt:lpwstr>
  </property>
</Properties>
</file>